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20A6D" w14:textId="77777777" w:rsidR="00E54524" w:rsidRPr="00590493" w:rsidRDefault="00E54524" w:rsidP="00E54524">
      <w:pPr>
        <w:jc w:val="left"/>
        <w:rPr>
          <w:rFonts w:ascii="黑体" w:eastAsia="黑体" w:hAnsi="黑体"/>
          <w:sz w:val="28"/>
        </w:rPr>
      </w:pPr>
      <w:bookmarkStart w:id="0" w:name="_Hlk96704225"/>
      <w:r w:rsidRPr="00590493">
        <w:rPr>
          <w:rFonts w:ascii="黑体" w:eastAsia="黑体" w:hAnsi="黑体" w:hint="eastAsia"/>
          <w:sz w:val="28"/>
        </w:rPr>
        <w:t>附件2</w:t>
      </w:r>
    </w:p>
    <w:p w14:paraId="2F86B304" w14:textId="253D0834" w:rsidR="00E54524" w:rsidRDefault="00E54524" w:rsidP="00E54524">
      <w:pPr>
        <w:pStyle w:val="3"/>
        <w:spacing w:line="579" w:lineRule="exact"/>
        <w:jc w:val="center"/>
        <w:outlineLvl w:val="0"/>
        <w:rPr>
          <w:rFonts w:ascii="方正小标宋简体" w:eastAsia="方正小标宋简体" w:hAnsi="华文中宋"/>
          <w:sz w:val="44"/>
          <w:szCs w:val="48"/>
        </w:rPr>
      </w:pPr>
      <w:r>
        <w:rPr>
          <w:rFonts w:ascii="方正小标宋简体" w:eastAsia="方正小标宋简体" w:hAnsi="华文中宋" w:hint="eastAsia"/>
          <w:sz w:val="44"/>
          <w:szCs w:val="48"/>
        </w:rPr>
        <w:t>202</w:t>
      </w:r>
      <w:r w:rsidR="009B09C2">
        <w:rPr>
          <w:rFonts w:ascii="方正小标宋简体" w:eastAsia="方正小标宋简体" w:hAnsi="华文中宋"/>
          <w:sz w:val="44"/>
          <w:szCs w:val="48"/>
        </w:rPr>
        <w:t>3</w:t>
      </w:r>
      <w:r>
        <w:rPr>
          <w:rFonts w:ascii="方正小标宋简体" w:eastAsia="方正小标宋简体" w:hAnsi="华文中宋" w:hint="eastAsia"/>
          <w:sz w:val="44"/>
          <w:szCs w:val="48"/>
        </w:rPr>
        <w:t>年同济青年五四奖章个人申报表</w:t>
      </w:r>
    </w:p>
    <w:p w14:paraId="5D8E7BDD" w14:textId="77777777" w:rsidR="00E54524" w:rsidRDefault="00E54524" w:rsidP="00E54524">
      <w:pPr>
        <w:tabs>
          <w:tab w:val="left" w:pos="720"/>
          <w:tab w:val="left" w:pos="900"/>
        </w:tabs>
        <w:snapToGrid w:val="0"/>
        <w:jc w:val="left"/>
        <w:rPr>
          <w:rFonts w:ascii="楷体_GB2312" w:eastAsia="楷体_GB2312" w:hAnsi="楷体"/>
          <w:szCs w:val="28"/>
        </w:rPr>
      </w:pPr>
      <w:r w:rsidRPr="006E5975">
        <w:rPr>
          <w:rFonts w:ascii="楷体_GB2312" w:eastAsia="楷体_GB2312" w:hAnsi="楷体" w:hint="eastAsia"/>
          <w:color w:val="000000"/>
          <w:szCs w:val="48"/>
        </w:rPr>
        <w:t>申报序列：</w:t>
      </w:r>
      <w:r w:rsidRPr="006E5975">
        <w:rPr>
          <w:rFonts w:ascii="楷体_GB2312" w:eastAsia="楷体_GB2312" w:hAnsi="楷体" w:hint="eastAsia"/>
          <w:szCs w:val="28"/>
          <w:u w:val="single"/>
        </w:rPr>
        <w:t xml:space="preserve">           </w:t>
      </w:r>
      <w:r w:rsidRPr="006E5975">
        <w:rPr>
          <w:rFonts w:ascii="楷体_GB2312" w:eastAsia="楷体_GB2312" w:hAnsi="楷体" w:hint="eastAsia"/>
          <w:szCs w:val="28"/>
        </w:rPr>
        <w:t>（请填写1、2、3，见下）</w:t>
      </w:r>
    </w:p>
    <w:p w14:paraId="3E32BE34" w14:textId="44B27294" w:rsidR="00E54524" w:rsidRDefault="00E54524" w:rsidP="00E54524">
      <w:pPr>
        <w:tabs>
          <w:tab w:val="left" w:pos="720"/>
          <w:tab w:val="left" w:pos="900"/>
        </w:tabs>
        <w:snapToGrid w:val="0"/>
        <w:jc w:val="left"/>
        <w:rPr>
          <w:rFonts w:ascii="楷体_GB2312" w:eastAsia="楷体_GB2312" w:hAnsi="楷体"/>
          <w:szCs w:val="28"/>
        </w:rPr>
      </w:pPr>
      <w:r>
        <w:rPr>
          <w:rFonts w:ascii="楷体_GB2312" w:eastAsia="楷体_GB2312" w:hAnsi="楷体" w:hint="eastAsia"/>
          <w:szCs w:val="28"/>
        </w:rPr>
        <w:t>1、专业技术岗的教师系列</w:t>
      </w:r>
      <w:bookmarkStart w:id="1" w:name="_GoBack"/>
      <w:bookmarkEnd w:id="1"/>
      <w:r>
        <w:rPr>
          <w:rFonts w:ascii="楷体_GB2312" w:eastAsia="楷体_GB2312" w:hAnsi="楷体" w:hint="eastAsia"/>
          <w:szCs w:val="28"/>
        </w:rPr>
        <w:t>和博士后在职人员</w:t>
      </w:r>
    </w:p>
    <w:p w14:paraId="3BB7A077" w14:textId="77777777" w:rsidR="00E54524" w:rsidRDefault="00E54524" w:rsidP="00E54524">
      <w:pPr>
        <w:tabs>
          <w:tab w:val="left" w:pos="720"/>
          <w:tab w:val="left" w:pos="900"/>
        </w:tabs>
        <w:snapToGrid w:val="0"/>
        <w:jc w:val="left"/>
        <w:rPr>
          <w:rFonts w:ascii="楷体_GB2312" w:eastAsia="楷体_GB2312" w:hAnsi="楷体"/>
          <w:szCs w:val="28"/>
        </w:rPr>
      </w:pPr>
      <w:r>
        <w:rPr>
          <w:rFonts w:ascii="楷体_GB2312" w:eastAsia="楷体_GB2312" w:hAnsi="楷体" w:hint="eastAsia"/>
          <w:szCs w:val="28"/>
        </w:rPr>
        <w:t>2、正式注册的在读学生</w:t>
      </w:r>
    </w:p>
    <w:p w14:paraId="0E93CB54" w14:textId="65FB41DE" w:rsidR="00E54524" w:rsidRDefault="00E54524" w:rsidP="00E54524">
      <w:pPr>
        <w:tabs>
          <w:tab w:val="left" w:pos="720"/>
          <w:tab w:val="left" w:pos="900"/>
        </w:tabs>
        <w:snapToGrid w:val="0"/>
        <w:jc w:val="left"/>
        <w:rPr>
          <w:rFonts w:ascii="楷体_GB2312" w:eastAsia="楷体_GB2312" w:hAnsi="楷体"/>
          <w:szCs w:val="28"/>
        </w:rPr>
      </w:pPr>
      <w:r>
        <w:rPr>
          <w:rFonts w:ascii="楷体_GB2312" w:eastAsia="楷体_GB2312" w:hAnsi="楷体" w:hint="eastAsia"/>
          <w:szCs w:val="28"/>
        </w:rPr>
        <w:t>3、教辅岗、</w:t>
      </w:r>
      <w:r w:rsidR="002E13B4">
        <w:rPr>
          <w:rFonts w:ascii="楷体_GB2312" w:eastAsia="楷体_GB2312" w:hAnsi="楷体" w:hint="eastAsia"/>
          <w:szCs w:val="28"/>
        </w:rPr>
        <w:t>思政岗、</w:t>
      </w:r>
      <w:r>
        <w:rPr>
          <w:rFonts w:ascii="楷体_GB2312" w:eastAsia="楷体_GB2312" w:hAnsi="楷体" w:hint="eastAsia"/>
          <w:szCs w:val="28"/>
        </w:rPr>
        <w:t>管理岗、工勤技能岗在岗人员</w:t>
      </w:r>
    </w:p>
    <w:p w14:paraId="56EBFDAD" w14:textId="77777777" w:rsidR="00E54524" w:rsidRDefault="00E54524" w:rsidP="00E54524">
      <w:pPr>
        <w:tabs>
          <w:tab w:val="left" w:pos="720"/>
          <w:tab w:val="left" w:pos="900"/>
        </w:tabs>
        <w:snapToGrid w:val="0"/>
        <w:jc w:val="left"/>
        <w:rPr>
          <w:rFonts w:ascii="楷体_GB2312" w:eastAsia="楷体_GB2312" w:hAnsi="楷体"/>
          <w:szCs w:val="28"/>
        </w:rPr>
      </w:pPr>
    </w:p>
    <w:tbl>
      <w:tblPr>
        <w:tblW w:w="88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0"/>
        <w:gridCol w:w="1559"/>
        <w:gridCol w:w="1276"/>
        <w:gridCol w:w="2126"/>
        <w:gridCol w:w="1951"/>
      </w:tblGrid>
      <w:tr w:rsidR="00721392" w14:paraId="592D5B9E" w14:textId="77777777" w:rsidTr="00D66F37">
        <w:trPr>
          <w:jc w:val="center"/>
        </w:trPr>
        <w:tc>
          <w:tcPr>
            <w:tcW w:w="197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6FBD79" w14:textId="77777777" w:rsidR="00721392" w:rsidRDefault="00721392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br w:type="page"/>
            </w:r>
            <w:r>
              <w:rPr>
                <w:rFonts w:ascii="仿宋_GB2312" w:hAnsi="仿宋" w:hint="eastAsia"/>
                <w:sz w:val="24"/>
              </w:rPr>
              <w:t>姓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名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7C4ACCF" w14:textId="77777777" w:rsidR="00721392" w:rsidRDefault="00721392" w:rsidP="00DD2BEF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1276" w:type="dxa"/>
            <w:tcBorders>
              <w:top w:val="single" w:sz="12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F2689F1" w14:textId="77777777" w:rsidR="00721392" w:rsidRP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性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别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486CF6D" w14:textId="77777777" w:rsidR="00721392" w:rsidRDefault="00721392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1951" w:type="dxa"/>
            <w:vMerge w:val="restart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12D03927" w14:textId="77777777" w:rsidR="00721392" w:rsidRDefault="000E7A45" w:rsidP="004563AC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  <w:r>
              <w:rPr>
                <w:rFonts w:ascii="仿宋_GB2312" w:hAnsi="楷体" w:hint="eastAsia"/>
                <w:sz w:val="24"/>
              </w:rPr>
              <w:t>照片</w:t>
            </w:r>
          </w:p>
        </w:tc>
      </w:tr>
      <w:tr w:rsidR="000E7A45" w14:paraId="4CAB9FF7" w14:textId="77777777" w:rsidTr="00D66F37">
        <w:trPr>
          <w:trHeight w:val="396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3C209D0E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民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60810" w14:textId="77777777" w:rsidR="000E7A45" w:rsidRDefault="000E7A45" w:rsidP="000E7A45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02FD2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籍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贯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497553E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1951" w:type="dxa"/>
            <w:vMerge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14:paraId="4CAE1014" w14:textId="77777777" w:rsidR="000E7A45" w:rsidRDefault="000E7A45" w:rsidP="000E7A45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0E7A45" w14:paraId="5C6C393D" w14:textId="77777777" w:rsidTr="00D66F37">
        <w:trPr>
          <w:trHeight w:val="489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6F249241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出生日期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BCB69" w14:textId="77777777" w:rsidR="000E7A45" w:rsidRDefault="000E7A45" w:rsidP="000E7A45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76878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政治面貌</w:t>
            </w:r>
          </w:p>
        </w:tc>
        <w:tc>
          <w:tcPr>
            <w:tcW w:w="2126" w:type="dxa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59BF7798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1951" w:type="dxa"/>
            <w:vMerge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14:paraId="215BDE4F" w14:textId="77777777" w:rsidR="000E7A45" w:rsidRDefault="000E7A45" w:rsidP="000E7A45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0E7A45" w14:paraId="29B81F55" w14:textId="77777777" w:rsidTr="00D66F37">
        <w:trPr>
          <w:trHeight w:val="268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3EDCD05F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学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A5FA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63D04" w14:textId="77777777" w:rsidR="000E7A45" w:rsidRDefault="000E7A45" w:rsidP="000E7A45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学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位</w:t>
            </w:r>
          </w:p>
        </w:tc>
        <w:tc>
          <w:tcPr>
            <w:tcW w:w="2126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2F8A16" w14:textId="77777777" w:rsidR="000E7A45" w:rsidRDefault="000E7A45" w:rsidP="000E7A45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1951" w:type="dxa"/>
            <w:vMerge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4D13A58" w14:textId="77777777" w:rsidR="000E7A45" w:rsidRDefault="000E7A45" w:rsidP="000E7A45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F01641" w14:paraId="71B2003E" w14:textId="77777777" w:rsidTr="00D66F37">
        <w:trPr>
          <w:trHeight w:val="585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96BFCC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学</w:t>
            </w:r>
            <w:r>
              <w:rPr>
                <w:rFonts w:ascii="仿宋_GB2312" w:hAnsi="仿宋" w:hint="eastAsia"/>
                <w:sz w:val="24"/>
              </w:rPr>
              <w:t>/</w:t>
            </w:r>
            <w:r>
              <w:rPr>
                <w:rFonts w:ascii="仿宋_GB2312" w:hAnsi="仿宋" w:hint="eastAsia"/>
                <w:sz w:val="24"/>
              </w:rPr>
              <w:t>工号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0D48A644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2126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371F382D" w14:textId="77777777" w:rsidR="00F01641" w:rsidRDefault="00F01641" w:rsidP="004563AC">
            <w:pPr>
              <w:snapToGrid w:val="0"/>
              <w:spacing w:line="24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参加工作时间</w:t>
            </w:r>
          </w:p>
        </w:tc>
        <w:tc>
          <w:tcPr>
            <w:tcW w:w="1951" w:type="dxa"/>
            <w:vMerge w:val="restart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14:paraId="43BAD609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F01641" w14:paraId="69E746C4" w14:textId="77777777" w:rsidTr="00D66F37">
        <w:trPr>
          <w:trHeight w:val="584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4C036B8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职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称</w:t>
            </w:r>
          </w:p>
        </w:tc>
        <w:tc>
          <w:tcPr>
            <w:tcW w:w="2835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0015C5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2126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501A1B" w14:textId="77777777" w:rsidR="00F01641" w:rsidRDefault="00F01641" w:rsidP="004563AC">
            <w:pPr>
              <w:snapToGrid w:val="0"/>
              <w:spacing w:line="240" w:lineRule="exact"/>
              <w:jc w:val="center"/>
              <w:rPr>
                <w:rFonts w:ascii="仿宋_GB2312" w:hAnsi="仿宋"/>
                <w:sz w:val="24"/>
              </w:rPr>
            </w:pPr>
          </w:p>
        </w:tc>
        <w:tc>
          <w:tcPr>
            <w:tcW w:w="1951" w:type="dxa"/>
            <w:vMerge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7065B3F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F01641" w14:paraId="0FAE08F0" w14:textId="77777777" w:rsidTr="004563AC">
        <w:trPr>
          <w:trHeight w:val="558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92C6F6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工作单位及职务</w:t>
            </w:r>
          </w:p>
        </w:tc>
        <w:tc>
          <w:tcPr>
            <w:tcW w:w="691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1E7AB93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F01641" w14:paraId="601A078C" w14:textId="77777777" w:rsidTr="00D66F37">
        <w:trPr>
          <w:trHeight w:val="480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998D32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手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机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CA7EDE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楷体"/>
                <w:sz w:val="24"/>
              </w:rPr>
            </w:pP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720455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电子邮箱</w:t>
            </w:r>
          </w:p>
        </w:tc>
        <w:tc>
          <w:tcPr>
            <w:tcW w:w="19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71D0A1E" w14:textId="77777777" w:rsidR="00F01641" w:rsidRDefault="00F01641" w:rsidP="004563AC">
            <w:pPr>
              <w:snapToGrid w:val="0"/>
              <w:spacing w:line="280" w:lineRule="exact"/>
              <w:jc w:val="center"/>
              <w:rPr>
                <w:rFonts w:ascii="仿宋_GB2312" w:hAnsi="楷体"/>
                <w:sz w:val="24"/>
              </w:rPr>
            </w:pPr>
          </w:p>
        </w:tc>
      </w:tr>
      <w:tr w:rsidR="00F01641" w14:paraId="64FBEA18" w14:textId="77777777" w:rsidTr="000E7A45">
        <w:trPr>
          <w:trHeight w:val="2077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A08037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奖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proofErr w:type="gramStart"/>
            <w:r>
              <w:rPr>
                <w:rFonts w:ascii="仿宋_GB2312" w:hAnsi="仿宋" w:hint="eastAsia"/>
                <w:sz w:val="24"/>
              </w:rPr>
              <w:t>惩</w:t>
            </w:r>
            <w:proofErr w:type="gramEnd"/>
          </w:p>
          <w:p w14:paraId="6563AF92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情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proofErr w:type="gramStart"/>
            <w:r>
              <w:rPr>
                <w:rFonts w:ascii="仿宋_GB2312" w:hAnsi="仿宋" w:hint="eastAsia"/>
                <w:sz w:val="24"/>
              </w:rPr>
              <w:t>况</w:t>
            </w:r>
            <w:proofErr w:type="gramEnd"/>
          </w:p>
        </w:tc>
        <w:tc>
          <w:tcPr>
            <w:tcW w:w="691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3C535BF7" w14:textId="77777777" w:rsidR="00D5128D" w:rsidRPr="009045BC" w:rsidRDefault="00F01641" w:rsidP="00D5128D">
            <w:pPr>
              <w:snapToGrid w:val="0"/>
              <w:spacing w:line="276" w:lineRule="auto"/>
              <w:rPr>
                <w:rFonts w:ascii="仿宋_GB2312"/>
                <w:sz w:val="24"/>
              </w:rPr>
            </w:pPr>
            <w:r w:rsidRPr="00222880">
              <w:rPr>
                <w:rFonts w:ascii="仿宋_GB2312" w:hint="eastAsia"/>
                <w:sz w:val="24"/>
              </w:rPr>
              <w:t>(</w:t>
            </w:r>
            <w:r w:rsidRPr="00222880">
              <w:rPr>
                <w:rFonts w:ascii="仿宋_GB2312" w:hint="eastAsia"/>
                <w:sz w:val="24"/>
              </w:rPr>
              <w:t>其中奖励情况只填写近五年内授予的荣誉</w:t>
            </w:r>
            <w:r w:rsidRPr="00222880">
              <w:rPr>
                <w:rFonts w:ascii="仿宋_GB2312" w:hint="eastAsia"/>
                <w:sz w:val="24"/>
              </w:rPr>
              <w:t>)</w:t>
            </w:r>
          </w:p>
        </w:tc>
      </w:tr>
      <w:tr w:rsidR="00F01641" w14:paraId="5E9658EB" w14:textId="77777777" w:rsidTr="00D66F37">
        <w:trPr>
          <w:trHeight w:val="1166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5092FB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仿宋"/>
                <w:spacing w:val="-20"/>
                <w:sz w:val="24"/>
              </w:rPr>
            </w:pPr>
            <w:r>
              <w:rPr>
                <w:rFonts w:ascii="仿宋_GB2312" w:hAnsi="仿宋" w:hint="eastAsia"/>
                <w:spacing w:val="-20"/>
                <w:sz w:val="24"/>
              </w:rPr>
              <w:t>基层团组织意见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41236F1D" w14:textId="77777777" w:rsidR="00F01641" w:rsidRDefault="00F01641" w:rsidP="004563AC">
            <w:pPr>
              <w:wordWrap w:val="0"/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</w:p>
          <w:p w14:paraId="076A93C4" w14:textId="77777777" w:rsidR="00F01641" w:rsidRDefault="00F01641" w:rsidP="004563AC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（盖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章）</w:t>
            </w:r>
            <w:r>
              <w:rPr>
                <w:rFonts w:ascii="仿宋_GB2312" w:hAnsi="仿宋" w:hint="eastAsia"/>
                <w:sz w:val="24"/>
              </w:rPr>
              <w:t xml:space="preserve">                    </w:t>
            </w:r>
            <w:r>
              <w:rPr>
                <w:rFonts w:ascii="仿宋_GB2312" w:hAnsi="仿宋" w:hint="eastAsia"/>
                <w:sz w:val="24"/>
              </w:rPr>
              <w:t>年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月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日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1EB36CB8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仿宋"/>
                <w:spacing w:val="-20"/>
                <w:sz w:val="24"/>
              </w:rPr>
            </w:pPr>
            <w:r>
              <w:rPr>
                <w:rFonts w:ascii="仿宋_GB2312" w:hAnsi="仿宋" w:hint="eastAsia"/>
                <w:spacing w:val="-20"/>
                <w:sz w:val="24"/>
              </w:rPr>
              <w:t>基层党组织意见</w:t>
            </w:r>
          </w:p>
        </w:tc>
        <w:tc>
          <w:tcPr>
            <w:tcW w:w="195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45E9041" w14:textId="77777777" w:rsidR="00F01641" w:rsidRDefault="00F01641" w:rsidP="004563AC">
            <w:pPr>
              <w:wordWrap w:val="0"/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</w:p>
          <w:p w14:paraId="1AD0FD69" w14:textId="77777777" w:rsidR="00F01641" w:rsidRDefault="00F01641" w:rsidP="004563AC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（盖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章）</w:t>
            </w:r>
            <w:r>
              <w:rPr>
                <w:rFonts w:ascii="仿宋_GB2312" w:hAnsi="仿宋" w:hint="eastAsia"/>
                <w:sz w:val="24"/>
              </w:rPr>
              <w:t xml:space="preserve">                    </w:t>
            </w:r>
            <w:r>
              <w:rPr>
                <w:rFonts w:ascii="仿宋_GB2312" w:hAnsi="仿宋" w:hint="eastAsia"/>
                <w:sz w:val="24"/>
              </w:rPr>
              <w:t>年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月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日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</w:p>
        </w:tc>
      </w:tr>
      <w:tr w:rsidR="00F01641" w14:paraId="3C9DFEFC" w14:textId="77777777" w:rsidTr="004563AC">
        <w:trPr>
          <w:trHeight w:val="1017"/>
          <w:jc w:val="center"/>
        </w:trPr>
        <w:tc>
          <w:tcPr>
            <w:tcW w:w="197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8DE1CEB" w14:textId="77777777" w:rsidR="00F01641" w:rsidRDefault="00F01641" w:rsidP="004563AC">
            <w:pPr>
              <w:snapToGrid w:val="0"/>
              <w:spacing w:line="360" w:lineRule="auto"/>
              <w:jc w:val="center"/>
              <w:rPr>
                <w:rFonts w:ascii="仿宋_GB2312" w:hAnsi="仿宋"/>
                <w:spacing w:val="-20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>校团委意见</w:t>
            </w:r>
          </w:p>
        </w:tc>
        <w:tc>
          <w:tcPr>
            <w:tcW w:w="6912" w:type="dxa"/>
            <w:gridSpan w:val="4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082C48" w14:textId="77777777" w:rsidR="00F01641" w:rsidRDefault="00F01641" w:rsidP="004563AC">
            <w:pPr>
              <w:wordWrap w:val="0"/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 xml:space="preserve">        </w:t>
            </w:r>
            <w:r>
              <w:rPr>
                <w:rFonts w:ascii="仿宋_GB2312" w:hAnsi="仿宋" w:hint="eastAsia"/>
                <w:sz w:val="24"/>
              </w:rPr>
              <w:t>（盖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  <w:r>
              <w:rPr>
                <w:rFonts w:ascii="仿宋_GB2312" w:hAnsi="仿宋" w:hint="eastAsia"/>
                <w:sz w:val="24"/>
              </w:rPr>
              <w:t>章）</w:t>
            </w:r>
            <w:r>
              <w:rPr>
                <w:rFonts w:ascii="仿宋_GB2312" w:hAnsi="仿宋" w:hint="eastAsia"/>
                <w:sz w:val="24"/>
              </w:rPr>
              <w:t xml:space="preserve">  </w:t>
            </w:r>
          </w:p>
          <w:p w14:paraId="30976F85" w14:textId="77777777" w:rsidR="00F01641" w:rsidRDefault="00F01641" w:rsidP="004563AC">
            <w:pPr>
              <w:snapToGrid w:val="0"/>
              <w:spacing w:line="360" w:lineRule="auto"/>
              <w:jc w:val="right"/>
              <w:rPr>
                <w:rFonts w:ascii="仿宋_GB2312" w:hAnsi="仿宋"/>
                <w:sz w:val="24"/>
              </w:rPr>
            </w:pPr>
            <w:r>
              <w:rPr>
                <w:rFonts w:ascii="仿宋_GB2312" w:hAnsi="仿宋" w:hint="eastAsia"/>
                <w:sz w:val="24"/>
              </w:rPr>
              <w:t xml:space="preserve">                    </w:t>
            </w:r>
            <w:r>
              <w:rPr>
                <w:rFonts w:ascii="仿宋_GB2312" w:hAnsi="仿宋" w:hint="eastAsia"/>
                <w:sz w:val="24"/>
              </w:rPr>
              <w:t>年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月</w:t>
            </w:r>
            <w:r>
              <w:rPr>
                <w:rFonts w:ascii="仿宋_GB2312" w:hAnsi="仿宋" w:hint="eastAsia"/>
                <w:sz w:val="24"/>
              </w:rPr>
              <w:t xml:space="preserve">    </w:t>
            </w:r>
            <w:r>
              <w:rPr>
                <w:rFonts w:ascii="仿宋_GB2312" w:hAnsi="仿宋" w:hint="eastAsia"/>
                <w:sz w:val="24"/>
              </w:rPr>
              <w:t>日</w:t>
            </w:r>
          </w:p>
        </w:tc>
      </w:tr>
    </w:tbl>
    <w:p w14:paraId="144BCFD5" w14:textId="77777777" w:rsidR="00515367" w:rsidRPr="000A1CD2" w:rsidRDefault="00E54524" w:rsidP="000A1CD2">
      <w:pPr>
        <w:adjustRightInd w:val="0"/>
        <w:snapToGrid w:val="0"/>
        <w:spacing w:line="420" w:lineRule="exact"/>
        <w:jc w:val="left"/>
      </w:pPr>
      <w:r>
        <w:rPr>
          <w:rFonts w:ascii="仿宋" w:eastAsia="仿宋" w:hAnsi="仿宋" w:hint="eastAsia"/>
          <w:b/>
          <w:color w:val="000000"/>
          <w:sz w:val="24"/>
        </w:rPr>
        <w:t>（</w:t>
      </w:r>
      <w:r w:rsidRPr="006E5975">
        <w:rPr>
          <w:rFonts w:ascii="仿宋" w:eastAsia="仿宋" w:hAnsi="仿宋"/>
          <w:b/>
          <w:color w:val="000000"/>
          <w:sz w:val="24"/>
        </w:rPr>
        <w:t>1、3</w:t>
      </w:r>
      <w:r w:rsidRPr="006E5975">
        <w:rPr>
          <w:rFonts w:ascii="仿宋" w:eastAsia="仿宋" w:hAnsi="仿宋" w:hint="eastAsia"/>
          <w:b/>
          <w:color w:val="000000"/>
          <w:sz w:val="24"/>
        </w:rPr>
        <w:t>序列</w:t>
      </w:r>
      <w:r w:rsidRPr="006E5975">
        <w:rPr>
          <w:rFonts w:ascii="仿宋" w:eastAsia="仿宋" w:hAnsi="仿宋"/>
          <w:b/>
          <w:color w:val="000000"/>
          <w:sz w:val="24"/>
        </w:rPr>
        <w:t>请从师德师风</w:t>
      </w:r>
      <w:r w:rsidRPr="006E5975">
        <w:rPr>
          <w:rFonts w:ascii="仿宋" w:eastAsia="仿宋" w:hAnsi="仿宋" w:hint="eastAsia"/>
          <w:b/>
          <w:color w:val="000000"/>
          <w:sz w:val="24"/>
        </w:rPr>
        <w:t>或个人品德、</w:t>
      </w:r>
      <w:r w:rsidRPr="006E5975">
        <w:rPr>
          <w:rFonts w:ascii="仿宋" w:eastAsia="仿宋" w:hAnsi="仿宋"/>
          <w:b/>
          <w:color w:val="000000"/>
          <w:sz w:val="24"/>
        </w:rPr>
        <w:t>服务大局建功立业、榜样作用三方面撰写事迹材料，</w:t>
      </w:r>
      <w:r w:rsidRPr="006E5975">
        <w:rPr>
          <w:rFonts w:ascii="仿宋" w:eastAsia="仿宋" w:hAnsi="仿宋" w:hint="eastAsia"/>
          <w:b/>
          <w:color w:val="000000"/>
          <w:sz w:val="24"/>
        </w:rPr>
        <w:t>第</w:t>
      </w:r>
      <w:r w:rsidRPr="006E5975">
        <w:rPr>
          <w:rFonts w:ascii="仿宋" w:eastAsia="仿宋" w:hAnsi="仿宋"/>
          <w:b/>
          <w:color w:val="000000"/>
          <w:sz w:val="24"/>
        </w:rPr>
        <w:t>2</w:t>
      </w:r>
      <w:r w:rsidRPr="006E5975">
        <w:rPr>
          <w:rFonts w:ascii="仿宋" w:eastAsia="仿宋" w:hAnsi="仿宋" w:hint="eastAsia"/>
          <w:b/>
          <w:color w:val="000000"/>
          <w:sz w:val="24"/>
        </w:rPr>
        <w:t>序列</w:t>
      </w:r>
      <w:r w:rsidRPr="006E5975">
        <w:rPr>
          <w:rFonts w:ascii="仿宋" w:eastAsia="仿宋" w:hAnsi="仿宋"/>
          <w:b/>
          <w:color w:val="000000"/>
          <w:sz w:val="24"/>
        </w:rPr>
        <w:t>请从思</w:t>
      </w:r>
      <w:r>
        <w:rPr>
          <w:rFonts w:ascii="仿宋" w:eastAsia="仿宋" w:hAnsi="仿宋"/>
          <w:b/>
          <w:color w:val="000000"/>
          <w:sz w:val="24"/>
        </w:rPr>
        <w:t>想政治及个人品德、引领学风、榜样作用三方面撰写事迹材料，事迹材料不得超过3000字，请另附页</w:t>
      </w:r>
      <w:r>
        <w:rPr>
          <w:rFonts w:ascii="仿宋" w:eastAsia="仿宋" w:hAnsi="仿宋" w:hint="eastAsia"/>
          <w:b/>
          <w:color w:val="000000"/>
          <w:sz w:val="24"/>
        </w:rPr>
        <w:t>）</w:t>
      </w:r>
      <w:bookmarkEnd w:id="0"/>
    </w:p>
    <w:sectPr w:rsidR="00515367" w:rsidRPr="000A1CD2" w:rsidSect="000A1CD2">
      <w:footerReference w:type="default" r:id="rId7"/>
      <w:pgSz w:w="11906" w:h="16838"/>
      <w:pgMar w:top="1984" w:right="1531" w:bottom="209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B84195" w14:textId="77777777" w:rsidR="000E6950" w:rsidRDefault="000E6950">
      <w:r>
        <w:separator/>
      </w:r>
    </w:p>
  </w:endnote>
  <w:endnote w:type="continuationSeparator" w:id="0">
    <w:p w14:paraId="0B5DE8A2" w14:textId="77777777" w:rsidR="000E6950" w:rsidRDefault="000E6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altName w:val="方正仿宋_GBK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汉仪书宋二KW"/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方正仿宋_GBK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2068F1" w14:textId="77777777" w:rsidR="00DA7EF1" w:rsidRDefault="000E6950">
    <w:pPr>
      <w:pStyle w:val="a3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6A860" w14:textId="77777777" w:rsidR="000E6950" w:rsidRDefault="000E6950">
      <w:r>
        <w:separator/>
      </w:r>
    </w:p>
  </w:footnote>
  <w:footnote w:type="continuationSeparator" w:id="0">
    <w:p w14:paraId="36358158" w14:textId="77777777" w:rsidR="000E6950" w:rsidRDefault="000E69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DQ2NjK2NDc0tjBW0lEKTi0uzszPAykwrAUAmX5kYCwAAAA="/>
  </w:docVars>
  <w:rsids>
    <w:rsidRoot w:val="00E54524"/>
    <w:rsid w:val="00016094"/>
    <w:rsid w:val="000A1CD2"/>
    <w:rsid w:val="000E22B1"/>
    <w:rsid w:val="000E6950"/>
    <w:rsid w:val="000E7A45"/>
    <w:rsid w:val="00121C18"/>
    <w:rsid w:val="001557CF"/>
    <w:rsid w:val="002E13B4"/>
    <w:rsid w:val="00316549"/>
    <w:rsid w:val="00396CA2"/>
    <w:rsid w:val="00410A1A"/>
    <w:rsid w:val="004F2A58"/>
    <w:rsid w:val="00515367"/>
    <w:rsid w:val="006324AE"/>
    <w:rsid w:val="00642152"/>
    <w:rsid w:val="00646D8D"/>
    <w:rsid w:val="00721392"/>
    <w:rsid w:val="00840C54"/>
    <w:rsid w:val="0086636F"/>
    <w:rsid w:val="008962F2"/>
    <w:rsid w:val="008B4DAD"/>
    <w:rsid w:val="009045BC"/>
    <w:rsid w:val="00933569"/>
    <w:rsid w:val="009B09C2"/>
    <w:rsid w:val="009B2E0A"/>
    <w:rsid w:val="00A01E33"/>
    <w:rsid w:val="00A15145"/>
    <w:rsid w:val="00AA1544"/>
    <w:rsid w:val="00B03C9B"/>
    <w:rsid w:val="00B665F0"/>
    <w:rsid w:val="00BB2F1F"/>
    <w:rsid w:val="00BB6961"/>
    <w:rsid w:val="00C44191"/>
    <w:rsid w:val="00C50D10"/>
    <w:rsid w:val="00D4079B"/>
    <w:rsid w:val="00D5128D"/>
    <w:rsid w:val="00D66F37"/>
    <w:rsid w:val="00DC5F32"/>
    <w:rsid w:val="00DD1A74"/>
    <w:rsid w:val="00DD2BEF"/>
    <w:rsid w:val="00E54524"/>
    <w:rsid w:val="00E83F99"/>
    <w:rsid w:val="00F01641"/>
    <w:rsid w:val="00F4325E"/>
    <w:rsid w:val="00F708C7"/>
    <w:rsid w:val="00FC1804"/>
    <w:rsid w:val="00FF4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358AB6"/>
  <w15:chartTrackingRefBased/>
  <w15:docId w15:val="{7697CA5F-255F-4E3E-A3A1-229606BA7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54524"/>
    <w:pPr>
      <w:widowControl w:val="0"/>
      <w:jc w:val="both"/>
    </w:pPr>
    <w:rPr>
      <w:rFonts w:ascii="Calibri" w:eastAsia="宋体" w:hAnsi="Calibri" w:cs="宋体"/>
    </w:rPr>
  </w:style>
  <w:style w:type="paragraph" w:styleId="1">
    <w:name w:val="heading 1"/>
    <w:basedOn w:val="a"/>
    <w:next w:val="a"/>
    <w:link w:val="10"/>
    <w:uiPriority w:val="9"/>
    <w:qFormat/>
    <w:rsid w:val="0051536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rsid w:val="00E54524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sid w:val="00E54524"/>
    <w:rPr>
      <w:sz w:val="18"/>
      <w:szCs w:val="18"/>
    </w:rPr>
  </w:style>
  <w:style w:type="character" w:customStyle="1" w:styleId="3Char">
    <w:name w:val="样式3 Char"/>
    <w:link w:val="3"/>
    <w:qFormat/>
    <w:rsid w:val="00E54524"/>
    <w:rPr>
      <w:rFonts w:ascii="仿宋" w:eastAsia="仿宋" w:hAnsi="仿宋"/>
      <w:b/>
      <w:bCs/>
      <w:color w:val="000000"/>
      <w:sz w:val="32"/>
      <w:szCs w:val="32"/>
    </w:rPr>
  </w:style>
  <w:style w:type="paragraph" w:customStyle="1" w:styleId="3">
    <w:name w:val="样式3"/>
    <w:basedOn w:val="a"/>
    <w:link w:val="3Char"/>
    <w:qFormat/>
    <w:rsid w:val="00E54524"/>
    <w:pPr>
      <w:spacing w:line="360" w:lineRule="auto"/>
      <w:jc w:val="left"/>
      <w:outlineLvl w:val="1"/>
    </w:pPr>
    <w:rPr>
      <w:rFonts w:ascii="仿宋" w:eastAsia="仿宋" w:hAnsi="仿宋" w:cstheme="minorBidi"/>
      <w:b/>
      <w:bCs/>
      <w:color w:val="000000"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8B4D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B4DAD"/>
    <w:rPr>
      <w:rFonts w:ascii="Calibri" w:eastAsia="宋体" w:hAnsi="Calibri" w:cs="宋体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515367"/>
    <w:rPr>
      <w:rFonts w:ascii="Calibri" w:eastAsia="宋体" w:hAnsi="Calibri" w:cs="宋体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FB315C-BE83-4A30-A844-9265EED5F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76</Words>
  <Characters>436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浩南</dc:creator>
  <cp:keywords/>
  <dc:description/>
  <cp:lastModifiedBy>王子易</cp:lastModifiedBy>
  <cp:revision>21</cp:revision>
  <dcterms:created xsi:type="dcterms:W3CDTF">2022-02-25T09:52:00Z</dcterms:created>
  <dcterms:modified xsi:type="dcterms:W3CDTF">2023-02-23T02:25:00Z</dcterms:modified>
</cp:coreProperties>
</file>